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lang w:val="zh-CN" w:eastAsia="zh-CN"/>
        </w:rPr>
        <w:id w:val="-82898121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0C57729E" w14:textId="5ED54C5E" w:rsidR="00A23509" w:rsidRDefault="00A23509">
          <w:pPr>
            <w:pStyle w:val="TOC"/>
          </w:pPr>
          <w:r>
            <w:rPr>
              <w:lang w:val="zh-CN" w:eastAsia="zh-CN"/>
            </w:rPr>
            <w:t>目录</w:t>
          </w:r>
        </w:p>
        <w:p w14:paraId="0AD285AC" w14:textId="0086B129" w:rsidR="00A23509" w:rsidRDefault="00A23509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338365" w:history="1">
            <w:r w:rsidRPr="003B3A42">
              <w:rPr>
                <w:rStyle w:val="ae"/>
                <w:noProof/>
                <w:lang w:eastAsia="zh-CN"/>
              </w:rPr>
              <w:t>住户客户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ECCAF" w14:textId="53125405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66" w:history="1">
            <w:r w:rsidRPr="003B3A42">
              <w:rPr>
                <w:rStyle w:val="ae"/>
                <w:noProof/>
                <w:lang w:eastAsia="zh-CN"/>
              </w:rPr>
              <w:t>视觉交互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DF3991" w14:textId="7EA5C569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67" w:history="1">
            <w:r w:rsidRPr="003B3A42">
              <w:rPr>
                <w:rStyle w:val="ae"/>
                <w:noProof/>
                <w:lang w:eastAsia="zh-CN"/>
              </w:rPr>
              <w:t>主要视觉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B045B2" w14:textId="6912B5CA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68" w:history="1">
            <w:r w:rsidRPr="003B3A42">
              <w:rPr>
                <w:rStyle w:val="ae"/>
                <w:noProof/>
                <w:lang w:eastAsia="zh-CN"/>
              </w:rPr>
              <w:t xml:space="preserve">QR </w:t>
            </w:r>
            <w:r w:rsidRPr="003B3A42">
              <w:rPr>
                <w:rStyle w:val="ae"/>
                <w:noProof/>
                <w:lang w:eastAsia="zh-CN"/>
              </w:rPr>
              <w:t>码展示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6E8539" w14:textId="60539641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69" w:history="1">
            <w:r w:rsidRPr="003B3A42">
              <w:rPr>
                <w:rStyle w:val="ae"/>
                <w:noProof/>
              </w:rPr>
              <w:t>出行记录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9A118" w14:textId="5A05D7C5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70" w:history="1">
            <w:r w:rsidRPr="003B3A42">
              <w:rPr>
                <w:rStyle w:val="ae"/>
                <w:noProof/>
              </w:rPr>
              <w:t>个人信息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5D0D7" w14:textId="4DFEFC0D" w:rsidR="00A23509" w:rsidRDefault="00A23509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39338371" w:history="1">
            <w:r w:rsidRPr="003B3A42">
              <w:rPr>
                <w:rStyle w:val="ae"/>
                <w:noProof/>
                <w:lang w:eastAsia="zh-CN"/>
              </w:rPr>
              <w:t>保安客户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987A5" w14:textId="287197FC" w:rsidR="00A23509" w:rsidRDefault="00A23509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39338372" w:history="1">
            <w:r w:rsidRPr="003B3A42">
              <w:rPr>
                <w:rStyle w:val="ae"/>
                <w:noProof/>
                <w:lang w:eastAsia="zh-CN"/>
              </w:rPr>
              <w:t>管理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E59FFB" w14:textId="05FFE122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73" w:history="1">
            <w:r w:rsidRPr="003B3A42">
              <w:rPr>
                <w:rStyle w:val="ae"/>
                <w:noProof/>
                <w:lang w:eastAsia="zh-CN"/>
              </w:rPr>
              <w:t>主要视觉内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72E43" w14:textId="2F40BD36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74" w:history="1">
            <w:r w:rsidRPr="003B3A42">
              <w:rPr>
                <w:rStyle w:val="ae"/>
                <w:noProof/>
                <w:lang w:eastAsia="zh-CN"/>
              </w:rPr>
              <w:t>用户信息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67E28" w14:textId="26A581F7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75" w:history="1">
            <w:r w:rsidRPr="003B3A42">
              <w:rPr>
                <w:rStyle w:val="ae"/>
                <w:noProof/>
                <w:lang w:eastAsia="zh-CN"/>
              </w:rPr>
              <w:t>出入记录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298C1" w14:textId="039DF2BA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76" w:history="1">
            <w:r w:rsidRPr="003B3A42">
              <w:rPr>
                <w:rStyle w:val="ae"/>
                <w:noProof/>
                <w:lang w:eastAsia="zh-CN"/>
              </w:rPr>
              <w:t>通知管理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ADDE3" w14:textId="77FF3581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77" w:history="1">
            <w:r w:rsidRPr="003B3A42">
              <w:rPr>
                <w:rStyle w:val="ae"/>
                <w:noProof/>
                <w:lang w:eastAsia="zh-CN"/>
              </w:rPr>
              <w:t>出入策略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DF02AB" w14:textId="13DC00C6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78" w:history="1">
            <w:r w:rsidRPr="003B3A42">
              <w:rPr>
                <w:rStyle w:val="ae"/>
                <w:noProof/>
                <w:lang w:eastAsia="zh-CN"/>
              </w:rPr>
              <w:t>视觉交互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60C3F" w14:textId="36A54320" w:rsidR="00A23509" w:rsidRDefault="00A23509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39338379" w:history="1">
            <w:r w:rsidRPr="003B3A42">
              <w:rPr>
                <w:rStyle w:val="ae"/>
                <w:noProof/>
                <w:lang w:eastAsia="zh-CN"/>
              </w:rPr>
              <w:t>视觉注意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0BA95" w14:textId="05224DA7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80" w:history="1">
            <w:r w:rsidRPr="003B3A42">
              <w:rPr>
                <w:rStyle w:val="ae"/>
                <w:noProof/>
                <w:lang w:eastAsia="zh-CN"/>
              </w:rPr>
              <w:t>用户端和门卫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2BCF9" w14:textId="02135AF9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81" w:history="1">
            <w:r w:rsidRPr="003B3A42">
              <w:rPr>
                <w:rStyle w:val="ae"/>
                <w:noProof/>
                <w:lang w:eastAsia="zh-CN"/>
              </w:rPr>
              <w:t>应用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63F1" w14:textId="46E4B03E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82" w:history="1">
            <w:r w:rsidRPr="003B3A42">
              <w:rPr>
                <w:rStyle w:val="ae"/>
                <w:noProof/>
                <w:lang w:eastAsia="zh-CN"/>
              </w:rPr>
              <w:t>用户视觉注意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ED2F8" w14:textId="6B162148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83" w:history="1">
            <w:r w:rsidRPr="003B3A42">
              <w:rPr>
                <w:rStyle w:val="ae"/>
                <w:noProof/>
                <w:lang w:eastAsia="zh-CN"/>
              </w:rPr>
              <w:t>心理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703356" w14:textId="61ECFC83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84" w:history="1">
            <w:r w:rsidRPr="003B3A42">
              <w:rPr>
                <w:rStyle w:val="ae"/>
                <w:noProof/>
                <w:lang w:eastAsia="zh-CN"/>
              </w:rPr>
              <w:t>管理员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6E2968" w14:textId="0B627164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85" w:history="1">
            <w:r w:rsidRPr="003B3A42">
              <w:rPr>
                <w:rStyle w:val="ae"/>
                <w:noProof/>
                <w:lang w:eastAsia="zh-CN"/>
              </w:rPr>
              <w:t>应用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75958" w14:textId="6E92EFC6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86" w:history="1">
            <w:r w:rsidRPr="003B3A42">
              <w:rPr>
                <w:rStyle w:val="ae"/>
                <w:noProof/>
                <w:lang w:eastAsia="zh-CN"/>
              </w:rPr>
              <w:t>用户视觉注意模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B4CBF" w14:textId="385C3C20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87" w:history="1">
            <w:r w:rsidRPr="003B3A42">
              <w:rPr>
                <w:rStyle w:val="ae"/>
                <w:noProof/>
                <w:lang w:eastAsia="zh-CN"/>
              </w:rPr>
              <w:t>心理状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C3C09" w14:textId="3287C621" w:rsidR="00A23509" w:rsidRDefault="00A23509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39338388" w:history="1">
            <w:r w:rsidRPr="003B3A42">
              <w:rPr>
                <w:rStyle w:val="ae"/>
                <w:noProof/>
                <w:lang w:eastAsia="zh-CN"/>
              </w:rPr>
              <w:t>视觉呈现形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820D3" w14:textId="2E283CD5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89" w:history="1">
            <w:r w:rsidRPr="003B3A42">
              <w:rPr>
                <w:rStyle w:val="ae"/>
                <w:noProof/>
                <w:lang w:eastAsia="zh-CN"/>
              </w:rPr>
              <w:t>用户端和门卫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202CA6" w14:textId="4523D281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90" w:history="1">
            <w:r w:rsidRPr="003B3A42">
              <w:rPr>
                <w:rStyle w:val="ae"/>
                <w:noProof/>
                <w:lang w:eastAsia="zh-CN"/>
              </w:rPr>
              <w:t>QR</w:t>
            </w:r>
            <w:r w:rsidRPr="003B3A42">
              <w:rPr>
                <w:rStyle w:val="ae"/>
                <w:noProof/>
                <w:lang w:eastAsia="zh-CN"/>
              </w:rPr>
              <w:t>码展示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DA8A8" w14:textId="77BCDCB3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91" w:history="1">
            <w:r w:rsidRPr="003B3A42">
              <w:rPr>
                <w:rStyle w:val="ae"/>
                <w:noProof/>
                <w:lang w:eastAsia="zh-CN"/>
              </w:rPr>
              <w:t>出行记录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C1265" w14:textId="474F6DDE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92" w:history="1">
            <w:r w:rsidRPr="003B3A42">
              <w:rPr>
                <w:rStyle w:val="ae"/>
                <w:noProof/>
                <w:lang w:eastAsia="zh-CN"/>
              </w:rPr>
              <w:t>个人信息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FA6C9A" w14:textId="2EE78FA1" w:rsidR="00A23509" w:rsidRDefault="00A23509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9338393" w:history="1">
            <w:r w:rsidRPr="003B3A42">
              <w:rPr>
                <w:rStyle w:val="ae"/>
                <w:noProof/>
                <w:lang w:eastAsia="zh-CN"/>
              </w:rPr>
              <w:t>管理员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54DD2" w14:textId="69C381B4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94" w:history="1">
            <w:r w:rsidRPr="003B3A42">
              <w:rPr>
                <w:rStyle w:val="ae"/>
                <w:noProof/>
                <w:lang w:eastAsia="zh-CN"/>
              </w:rPr>
              <w:t>用户信息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7777D" w14:textId="495A7B2F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95" w:history="1">
            <w:r w:rsidRPr="003B3A42">
              <w:rPr>
                <w:rStyle w:val="ae"/>
                <w:noProof/>
                <w:lang w:eastAsia="zh-CN"/>
              </w:rPr>
              <w:t>出入记录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1FB62D" w14:textId="7DCF0E99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96" w:history="1">
            <w:r w:rsidRPr="003B3A42">
              <w:rPr>
                <w:rStyle w:val="ae"/>
                <w:noProof/>
                <w:lang w:eastAsia="zh-CN"/>
              </w:rPr>
              <w:t>通知管理页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CA5EE" w14:textId="24823E84" w:rsidR="00A23509" w:rsidRDefault="00A23509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9338397" w:history="1">
            <w:r w:rsidRPr="003B3A42">
              <w:rPr>
                <w:rStyle w:val="ae"/>
                <w:noProof/>
                <w:lang w:eastAsia="zh-CN"/>
              </w:rPr>
              <w:t>出入策略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338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D4CF99" w14:textId="33A512F7" w:rsidR="00A23509" w:rsidRDefault="00A23509">
          <w:r>
            <w:rPr>
              <w:b/>
              <w:bCs/>
              <w:lang w:val="zh-CN"/>
            </w:rPr>
            <w:fldChar w:fldCharType="end"/>
          </w:r>
        </w:p>
      </w:sdtContent>
    </w:sdt>
    <w:p w14:paraId="13404420" w14:textId="77777777" w:rsidR="00D2371F" w:rsidRDefault="00BD5701">
      <w:pPr>
        <w:pStyle w:val="CaptionedFigure"/>
      </w:pPr>
      <w:r>
        <w:rPr>
          <w:noProof/>
        </w:rPr>
        <w:lastRenderedPageBreak/>
        <w:drawing>
          <wp:inline distT="0" distB="0" distL="0" distR="0" wp14:anchorId="0F3E175B" wp14:editId="5C12B74D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ue/Desktop/temp_group_work.assets/raw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22877" w14:textId="77777777" w:rsidR="00D2371F" w:rsidRDefault="00D2371F">
      <w:pPr>
        <w:pStyle w:val="ImageCaption"/>
      </w:pPr>
    </w:p>
    <w:p w14:paraId="5357107B" w14:textId="77777777" w:rsidR="00D2371F" w:rsidRDefault="00BD5701">
      <w:pPr>
        <w:pStyle w:val="1"/>
        <w:rPr>
          <w:lang w:eastAsia="zh-CN"/>
        </w:rPr>
      </w:pPr>
      <w:bookmarkStart w:id="0" w:name="header-n2"/>
      <w:bookmarkStart w:id="1" w:name="_Toc39338365"/>
      <w:r>
        <w:rPr>
          <w:lang w:eastAsia="zh-CN"/>
        </w:rPr>
        <w:t>住户客户端</w:t>
      </w:r>
      <w:bookmarkEnd w:id="0"/>
      <w:bookmarkEnd w:id="1"/>
    </w:p>
    <w:p w14:paraId="4E2021D0" w14:textId="77777777" w:rsidR="00D2371F" w:rsidRDefault="00BD5701">
      <w:pPr>
        <w:pStyle w:val="FirstParagraph"/>
        <w:rPr>
          <w:lang w:eastAsia="zh-CN"/>
        </w:rPr>
      </w:pPr>
      <w:r>
        <w:rPr>
          <w:lang w:eastAsia="zh-CN"/>
        </w:rPr>
        <w:t>住户客户端是基于</w:t>
      </w:r>
      <w:r>
        <w:rPr>
          <w:lang w:eastAsia="zh-CN"/>
        </w:rPr>
        <w:t xml:space="preserve"> iOS </w:t>
      </w:r>
      <w:r>
        <w:rPr>
          <w:lang w:eastAsia="zh-CN"/>
        </w:rPr>
        <w:t>和</w:t>
      </w:r>
      <w:r>
        <w:rPr>
          <w:lang w:eastAsia="zh-CN"/>
        </w:rPr>
        <w:t xml:space="preserve"> Android </w:t>
      </w:r>
      <w:r>
        <w:rPr>
          <w:lang w:eastAsia="zh-CN"/>
        </w:rPr>
        <w:t>的移动应用程序。</w:t>
      </w:r>
    </w:p>
    <w:p w14:paraId="41BE0E51" w14:textId="77777777" w:rsidR="00D2371F" w:rsidRDefault="00BD5701">
      <w:pPr>
        <w:pStyle w:val="2"/>
        <w:rPr>
          <w:lang w:eastAsia="zh-CN"/>
        </w:rPr>
      </w:pPr>
      <w:bookmarkStart w:id="2" w:name="header-n4"/>
      <w:bookmarkStart w:id="3" w:name="_Toc39338366"/>
      <w:r>
        <w:rPr>
          <w:lang w:eastAsia="zh-CN"/>
        </w:rPr>
        <w:t>视觉交互模式</w:t>
      </w:r>
      <w:bookmarkEnd w:id="2"/>
      <w:bookmarkEnd w:id="3"/>
    </w:p>
    <w:p w14:paraId="33380687" w14:textId="77777777" w:rsidR="00D2371F" w:rsidRDefault="00BD5701">
      <w:pPr>
        <w:pStyle w:val="FirstParagraph"/>
        <w:rPr>
          <w:lang w:eastAsia="zh-CN"/>
        </w:rPr>
      </w:pPr>
      <w:r>
        <w:rPr>
          <w:lang w:eastAsia="zh-CN"/>
        </w:rPr>
        <w:t xml:space="preserve">App </w:t>
      </w:r>
      <w:r>
        <w:rPr>
          <w:lang w:eastAsia="zh-CN"/>
        </w:rPr>
        <w:t>由三个主要功能页面组成，分别是「个人信息」、「展示</w:t>
      </w:r>
      <w:r>
        <w:rPr>
          <w:lang w:eastAsia="zh-CN"/>
        </w:rPr>
        <w:t xml:space="preserve"> QR </w:t>
      </w:r>
      <w:r>
        <w:rPr>
          <w:lang w:eastAsia="zh-CN"/>
        </w:rPr>
        <w:t>码」、以及「出入记录」。</w:t>
      </w:r>
    </w:p>
    <w:p w14:paraId="075F3F5D" w14:textId="77777777" w:rsidR="00D2371F" w:rsidRDefault="00BD5701">
      <w:pPr>
        <w:pStyle w:val="a0"/>
        <w:rPr>
          <w:lang w:eastAsia="zh-CN"/>
        </w:rPr>
      </w:pPr>
      <w:r>
        <w:rPr>
          <w:lang w:eastAsia="zh-CN"/>
        </w:rPr>
        <w:t>遵照</w:t>
      </w:r>
      <w:r>
        <w:rPr>
          <w:lang w:eastAsia="zh-CN"/>
        </w:rPr>
        <w:t xml:space="preserve"> Apple </w:t>
      </w:r>
      <w:r>
        <w:rPr>
          <w:lang w:eastAsia="zh-CN"/>
        </w:rPr>
        <w:t>和</w:t>
      </w:r>
      <w:r>
        <w:rPr>
          <w:lang w:eastAsia="zh-CN"/>
        </w:rPr>
        <w:t xml:space="preserve"> Google </w:t>
      </w:r>
      <w:r>
        <w:rPr>
          <w:lang w:eastAsia="zh-CN"/>
        </w:rPr>
        <w:t>的推荐设计准则，</w:t>
      </w:r>
      <w:r>
        <w:rPr>
          <w:lang w:eastAsia="zh-CN"/>
        </w:rPr>
        <w:t xml:space="preserve">iOS </w:t>
      </w:r>
      <w:r>
        <w:rPr>
          <w:lang w:eastAsia="zh-CN"/>
        </w:rPr>
        <w:t>客户端采用底部导航栏的方式切换各个页面；而</w:t>
      </w:r>
      <w:r>
        <w:rPr>
          <w:lang w:eastAsia="zh-CN"/>
        </w:rPr>
        <w:t xml:space="preserve"> Android </w:t>
      </w:r>
      <w:r>
        <w:rPr>
          <w:lang w:eastAsia="zh-CN"/>
        </w:rPr>
        <w:t>客户端采用左侧抽屉菜单的方式切换各个页面。</w:t>
      </w:r>
    </w:p>
    <w:p w14:paraId="6C0E8FD9" w14:textId="77777777" w:rsidR="00D2371F" w:rsidRDefault="00BD5701">
      <w:pPr>
        <w:pStyle w:val="CaptionedFigure"/>
      </w:pPr>
      <w:r>
        <w:rPr>
          <w:noProof/>
        </w:rPr>
        <w:lastRenderedPageBreak/>
        <w:drawing>
          <wp:inline distT="0" distB="0" distL="0" distR="0" wp14:anchorId="550EFC7B" wp14:editId="3AF8F006">
            <wp:extent cx="4143574" cy="6394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ue/Desktop/temp_group_work.assets/image-2020050216115771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17976" w14:textId="77777777" w:rsidR="00D2371F" w:rsidRDefault="00D2371F">
      <w:pPr>
        <w:pStyle w:val="ImageCaption"/>
      </w:pPr>
    </w:p>
    <w:p w14:paraId="048D60A3" w14:textId="77777777" w:rsidR="00D2371F" w:rsidRDefault="00BD5701">
      <w:pPr>
        <w:pStyle w:val="a9"/>
      </w:pPr>
      <w:r>
        <w:t>底部导航栏示意图。</w:t>
      </w:r>
    </w:p>
    <w:p w14:paraId="3EC10C9B" w14:textId="77777777" w:rsidR="00D2371F" w:rsidRDefault="00BD5701">
      <w:pPr>
        <w:pStyle w:val="CaptionedFigure"/>
      </w:pPr>
      <w:r>
        <w:rPr>
          <w:noProof/>
        </w:rPr>
        <w:drawing>
          <wp:inline distT="0" distB="0" distL="0" distR="0" wp14:anchorId="7B1CDAE3" wp14:editId="1D0625F6">
            <wp:extent cx="3836643" cy="454002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ue/Desktop/temp_group_work.assets/image-202005021639469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454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D636A" w14:textId="77777777" w:rsidR="00D2371F" w:rsidRDefault="00D2371F">
      <w:pPr>
        <w:pStyle w:val="ImageCaption"/>
      </w:pPr>
    </w:p>
    <w:p w14:paraId="0FAB8977" w14:textId="77777777" w:rsidR="00D2371F" w:rsidRDefault="00BD5701">
      <w:pPr>
        <w:pStyle w:val="a9"/>
        <w:rPr>
          <w:lang w:eastAsia="zh-CN"/>
        </w:rPr>
      </w:pPr>
      <w:r>
        <w:rPr>
          <w:lang w:eastAsia="zh-CN"/>
        </w:rPr>
        <w:t>抽屉菜单示意图。</w:t>
      </w:r>
    </w:p>
    <w:p w14:paraId="42C5574C" w14:textId="77777777" w:rsidR="00D2371F" w:rsidRDefault="00BD5701">
      <w:pPr>
        <w:pStyle w:val="FirstParagraph"/>
        <w:rPr>
          <w:lang w:eastAsia="zh-CN"/>
        </w:rPr>
      </w:pPr>
      <w:r>
        <w:rPr>
          <w:lang w:eastAsia="zh-CN"/>
        </w:rPr>
        <w:t xml:space="preserve">App </w:t>
      </w:r>
      <w:r>
        <w:rPr>
          <w:lang w:eastAsia="zh-CN"/>
        </w:rPr>
        <w:t>的交互包括触摸点按、</w:t>
      </w:r>
      <w:proofErr w:type="gramStart"/>
      <w:r>
        <w:rPr>
          <w:lang w:eastAsia="zh-CN"/>
        </w:rPr>
        <w:t>长按以及</w:t>
      </w:r>
      <w:proofErr w:type="gramEnd"/>
      <w:r>
        <w:rPr>
          <w:lang w:eastAsia="zh-CN"/>
        </w:rPr>
        <w:t>滑动两种交互方式。</w:t>
      </w:r>
    </w:p>
    <w:p w14:paraId="27B2D9E0" w14:textId="77777777" w:rsidR="00D2371F" w:rsidRDefault="00BD5701">
      <w:pPr>
        <w:pStyle w:val="a0"/>
        <w:rPr>
          <w:lang w:eastAsia="zh-CN"/>
        </w:rPr>
      </w:pPr>
      <w:r>
        <w:rPr>
          <w:lang w:eastAsia="zh-CN"/>
        </w:rPr>
        <w:t>用户可以通过点按来激活功能、在导航页面间切换；可以</w:t>
      </w:r>
      <w:proofErr w:type="gramStart"/>
      <w:r>
        <w:rPr>
          <w:lang w:eastAsia="zh-CN"/>
        </w:rPr>
        <w:t>通过长按激活</w:t>
      </w:r>
      <w:proofErr w:type="gramEnd"/>
      <w:r>
        <w:rPr>
          <w:lang w:eastAsia="zh-CN"/>
        </w:rPr>
        <w:t>隐藏的上下文菜单；还可以通过滑动来显示较长的列表。</w:t>
      </w:r>
    </w:p>
    <w:p w14:paraId="135D22FF" w14:textId="77777777" w:rsidR="00D2371F" w:rsidRDefault="00BD5701">
      <w:pPr>
        <w:pStyle w:val="2"/>
        <w:rPr>
          <w:lang w:eastAsia="zh-CN"/>
        </w:rPr>
      </w:pPr>
      <w:bookmarkStart w:id="4" w:name="header-n15"/>
      <w:bookmarkStart w:id="5" w:name="_Toc39338367"/>
      <w:r>
        <w:rPr>
          <w:lang w:eastAsia="zh-CN"/>
        </w:rPr>
        <w:lastRenderedPageBreak/>
        <w:t>主要视觉内容</w:t>
      </w:r>
      <w:bookmarkEnd w:id="4"/>
      <w:bookmarkEnd w:id="5"/>
    </w:p>
    <w:p w14:paraId="77144216" w14:textId="77777777" w:rsidR="00D2371F" w:rsidRDefault="00BD5701">
      <w:pPr>
        <w:pStyle w:val="3"/>
        <w:rPr>
          <w:lang w:eastAsia="zh-CN"/>
        </w:rPr>
      </w:pPr>
      <w:bookmarkStart w:id="6" w:name="header-n16"/>
      <w:bookmarkStart w:id="7" w:name="_Toc39338368"/>
      <w:r>
        <w:rPr>
          <w:lang w:eastAsia="zh-CN"/>
        </w:rPr>
        <w:t xml:space="preserve">QR </w:t>
      </w:r>
      <w:proofErr w:type="gramStart"/>
      <w:r>
        <w:rPr>
          <w:lang w:eastAsia="zh-CN"/>
        </w:rPr>
        <w:t>码展示</w:t>
      </w:r>
      <w:proofErr w:type="gramEnd"/>
      <w:r>
        <w:rPr>
          <w:lang w:eastAsia="zh-CN"/>
        </w:rPr>
        <w:t>页面</w:t>
      </w:r>
      <w:bookmarkEnd w:id="6"/>
      <w:bookmarkEnd w:id="7"/>
    </w:p>
    <w:p w14:paraId="5F3841B2" w14:textId="77777777" w:rsidR="00D2371F" w:rsidRDefault="00BD5701">
      <w:pPr>
        <w:pStyle w:val="CaptionedFigure"/>
      </w:pPr>
      <w:r>
        <w:rPr>
          <w:noProof/>
        </w:rPr>
        <w:lastRenderedPageBreak/>
        <w:drawing>
          <wp:inline distT="0" distB="0" distL="0" distR="0" wp14:anchorId="0FEB0CA3" wp14:editId="47507A84">
            <wp:extent cx="5334000" cy="992062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ue/Desktop/temp_group_work.assets/image-2020050216183652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D45AD" w14:textId="77777777" w:rsidR="00D2371F" w:rsidRDefault="00D2371F">
      <w:pPr>
        <w:pStyle w:val="ImageCaption"/>
      </w:pPr>
    </w:p>
    <w:p w14:paraId="25A6A291" w14:textId="77777777" w:rsidR="00D2371F" w:rsidRDefault="00BD5701">
      <w:pPr>
        <w:numPr>
          <w:ilvl w:val="0"/>
          <w:numId w:val="2"/>
        </w:numPr>
      </w:pPr>
      <w:r>
        <w:t>1</w:t>
      </w:r>
      <w:r>
        <w:t>，出行认证</w:t>
      </w:r>
      <w:r>
        <w:t xml:space="preserve"> QR </w:t>
      </w:r>
      <w:r>
        <w:t>码</w:t>
      </w:r>
    </w:p>
    <w:p w14:paraId="04B7484E" w14:textId="77777777" w:rsidR="00D2371F" w:rsidRDefault="00BD5701">
      <w:pPr>
        <w:numPr>
          <w:ilvl w:val="0"/>
          <w:numId w:val="2"/>
        </w:numPr>
      </w:pPr>
      <w:r>
        <w:t>2</w:t>
      </w:r>
      <w:r>
        <w:t>，最後更新时间</w:t>
      </w:r>
    </w:p>
    <w:p w14:paraId="065D9196" w14:textId="77777777" w:rsidR="00D2371F" w:rsidRDefault="00BD5701">
      <w:pPr>
        <w:numPr>
          <w:ilvl w:val="0"/>
          <w:numId w:val="2"/>
        </w:numPr>
      </w:pPr>
      <w:r>
        <w:t>3</w:t>
      </w:r>
      <w:r>
        <w:t>，立即刷新按钮</w:t>
      </w:r>
    </w:p>
    <w:p w14:paraId="4EA6D247" w14:textId="77777777" w:rsidR="00D2371F" w:rsidRDefault="00BD5701">
      <w:pPr>
        <w:numPr>
          <w:ilvl w:val="1"/>
          <w:numId w:val="3"/>
        </w:numPr>
        <w:rPr>
          <w:lang w:eastAsia="zh-CN"/>
        </w:rPr>
      </w:pPr>
      <w:r>
        <w:rPr>
          <w:lang w:eastAsia="zh-CN"/>
        </w:rPr>
        <w:t>可以通过点击此对象来立即刷新</w:t>
      </w:r>
      <w:r>
        <w:rPr>
          <w:lang w:eastAsia="zh-CN"/>
        </w:rPr>
        <w:t xml:space="preserve"> </w:t>
      </w:r>
      <w:r>
        <w:rPr>
          <w:lang w:eastAsia="zh-CN"/>
        </w:rPr>
        <w:t xml:space="preserve">QR </w:t>
      </w:r>
      <w:r>
        <w:rPr>
          <w:lang w:eastAsia="zh-CN"/>
        </w:rPr>
        <w:t>码。</w:t>
      </w:r>
    </w:p>
    <w:p w14:paraId="70DDBCC4" w14:textId="77777777" w:rsidR="00D2371F" w:rsidRDefault="00BD5701">
      <w:pPr>
        <w:pStyle w:val="3"/>
      </w:pPr>
      <w:bookmarkStart w:id="8" w:name="header-n28"/>
      <w:bookmarkStart w:id="9" w:name="_Toc39338369"/>
      <w:proofErr w:type="spellStart"/>
      <w:r>
        <w:lastRenderedPageBreak/>
        <w:t>出行记录页面</w:t>
      </w:r>
      <w:bookmarkEnd w:id="8"/>
      <w:bookmarkEnd w:id="9"/>
      <w:proofErr w:type="spellEnd"/>
    </w:p>
    <w:p w14:paraId="059F9648" w14:textId="77777777" w:rsidR="00D2371F" w:rsidRDefault="00BD5701">
      <w:pPr>
        <w:pStyle w:val="CaptionedFigure"/>
      </w:pPr>
      <w:r>
        <w:rPr>
          <w:noProof/>
        </w:rPr>
        <w:lastRenderedPageBreak/>
        <w:drawing>
          <wp:inline distT="0" distB="0" distL="0" distR="0" wp14:anchorId="757907B8" wp14:editId="3F2A2205">
            <wp:extent cx="5334000" cy="992062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ue/Desktop/temp_group_work.assets/image-2020050216221691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54EAFF" w14:textId="77777777" w:rsidR="00D2371F" w:rsidRDefault="00D2371F">
      <w:pPr>
        <w:pStyle w:val="ImageCaption"/>
      </w:pPr>
    </w:p>
    <w:p w14:paraId="12C8243D" w14:textId="77777777" w:rsidR="00D2371F" w:rsidRDefault="00BD5701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，大字号的最后一次出行信息</w:t>
      </w:r>
    </w:p>
    <w:p w14:paraId="2322E558" w14:textId="77777777" w:rsidR="00D2371F" w:rsidRDefault="00BD5701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5 </w:t>
      </w:r>
      <w:r>
        <w:rPr>
          <w:lang w:eastAsia="zh-CN"/>
        </w:rPr>
        <w:t>被卷动时，该元素会自动展开或折叠。</w:t>
      </w:r>
    </w:p>
    <w:p w14:paraId="0CC528C1" w14:textId="77777777" w:rsidR="00D2371F" w:rsidRDefault="00BD5701">
      <w:pPr>
        <w:numPr>
          <w:ilvl w:val="0"/>
          <w:numId w:val="4"/>
        </w:numPr>
      </w:pPr>
      <w:r>
        <w:t>5</w:t>
      </w:r>
      <w:r>
        <w:t>，详细的出行记录</w:t>
      </w:r>
    </w:p>
    <w:p w14:paraId="02B9280B" w14:textId="77777777" w:rsidR="00D2371F" w:rsidRDefault="00BD5701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可以通过按住并拖动来查看详细记录的不同部分。</w:t>
      </w:r>
    </w:p>
    <w:p w14:paraId="1441DCC1" w14:textId="77777777" w:rsidR="00D2371F" w:rsidRDefault="00BD5701">
      <w:pPr>
        <w:pStyle w:val="3"/>
      </w:pPr>
      <w:bookmarkStart w:id="10" w:name="header-n41"/>
      <w:bookmarkStart w:id="11" w:name="_Toc39338370"/>
      <w:proofErr w:type="spellStart"/>
      <w:r>
        <w:lastRenderedPageBreak/>
        <w:t>个人信息页面</w:t>
      </w:r>
      <w:bookmarkEnd w:id="10"/>
      <w:bookmarkEnd w:id="11"/>
      <w:proofErr w:type="spellEnd"/>
    </w:p>
    <w:p w14:paraId="3DBE98C7" w14:textId="77777777" w:rsidR="00D2371F" w:rsidRDefault="00BD5701">
      <w:pPr>
        <w:pStyle w:val="CaptionedFigure"/>
      </w:pPr>
      <w:r>
        <w:rPr>
          <w:noProof/>
        </w:rPr>
        <w:lastRenderedPageBreak/>
        <w:drawing>
          <wp:inline distT="0" distB="0" distL="0" distR="0" wp14:anchorId="4E67DD2D" wp14:editId="019CEC81">
            <wp:extent cx="5334000" cy="99206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yue/Desktop/temp_group_work.assets/image-2020050216275281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7F1C5" w14:textId="77777777" w:rsidR="00D2371F" w:rsidRDefault="00D2371F">
      <w:pPr>
        <w:pStyle w:val="ImageCaption"/>
      </w:pPr>
    </w:p>
    <w:p w14:paraId="6A02E67C" w14:textId="77777777" w:rsidR="00D2371F" w:rsidRDefault="00BD5701">
      <w:pPr>
        <w:numPr>
          <w:ilvl w:val="0"/>
          <w:numId w:val="7"/>
        </w:numPr>
      </w:pPr>
      <w:r>
        <w:t>6</w:t>
      </w:r>
      <w:r>
        <w:t>，展示头像和</w:t>
      </w:r>
      <w:r>
        <w:t xml:space="preserve"> ID</w:t>
      </w:r>
    </w:p>
    <w:p w14:paraId="0C510DAC" w14:textId="77777777" w:rsidR="00D2371F" w:rsidRDefault="00BD5701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可通过点击对象查看详细信息。</w:t>
      </w:r>
    </w:p>
    <w:p w14:paraId="1C86452C" w14:textId="77777777" w:rsidR="00D2371F" w:rsidRDefault="00BD5701">
      <w:pPr>
        <w:numPr>
          <w:ilvl w:val="0"/>
          <w:numId w:val="7"/>
        </w:numPr>
      </w:pPr>
      <w:r>
        <w:t>7</w:t>
      </w:r>
      <w:r>
        <w:t>，展示详细个人信息</w:t>
      </w:r>
    </w:p>
    <w:p w14:paraId="6618599C" w14:textId="77777777" w:rsidR="00D2371F" w:rsidRDefault="00BD5701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>可通过</w:t>
      </w:r>
      <w:proofErr w:type="gramStart"/>
      <w:r>
        <w:rPr>
          <w:lang w:eastAsia="zh-CN"/>
        </w:rPr>
        <w:t>长按展开</w:t>
      </w:r>
      <w:proofErr w:type="gramEnd"/>
      <w:r>
        <w:rPr>
          <w:lang w:eastAsia="zh-CN"/>
        </w:rPr>
        <w:t>附加菜单，拷贝或发起信息修改申请。</w:t>
      </w:r>
    </w:p>
    <w:p w14:paraId="4F32B174" w14:textId="77777777" w:rsidR="00D2371F" w:rsidRDefault="00BD5701">
      <w:pPr>
        <w:pStyle w:val="1"/>
        <w:rPr>
          <w:lang w:eastAsia="zh-CN"/>
        </w:rPr>
      </w:pPr>
      <w:bookmarkStart w:id="12" w:name="header-n54"/>
      <w:bookmarkStart w:id="13" w:name="_Toc39338371"/>
      <w:r>
        <w:rPr>
          <w:lang w:eastAsia="zh-CN"/>
        </w:rPr>
        <w:t>保安客户端</w:t>
      </w:r>
      <w:bookmarkEnd w:id="12"/>
      <w:bookmarkEnd w:id="13"/>
    </w:p>
    <w:p w14:paraId="66CE8BAD" w14:textId="77777777" w:rsidR="00D2371F" w:rsidRDefault="00BD5701">
      <w:pPr>
        <w:pStyle w:val="FirstParagraph"/>
        <w:rPr>
          <w:lang w:eastAsia="zh-CN"/>
        </w:rPr>
      </w:pPr>
      <w:r>
        <w:rPr>
          <w:lang w:eastAsia="zh-CN"/>
        </w:rPr>
        <w:t>和住户客户端类似，不赘述。</w:t>
      </w:r>
    </w:p>
    <w:p w14:paraId="1CD15234" w14:textId="77777777" w:rsidR="00D2371F" w:rsidRDefault="00BD5701">
      <w:pPr>
        <w:pStyle w:val="1"/>
        <w:rPr>
          <w:lang w:eastAsia="zh-CN"/>
        </w:rPr>
      </w:pPr>
      <w:bookmarkStart w:id="14" w:name="header-n56"/>
      <w:bookmarkStart w:id="15" w:name="_Toc39338372"/>
      <w:r>
        <w:rPr>
          <w:lang w:eastAsia="zh-CN"/>
        </w:rPr>
        <w:t>管理员</w:t>
      </w:r>
      <w:bookmarkEnd w:id="14"/>
      <w:bookmarkEnd w:id="15"/>
    </w:p>
    <w:p w14:paraId="254B4D04" w14:textId="1249A3F2" w:rsidR="00D2371F" w:rsidRDefault="00BD5701">
      <w:pPr>
        <w:pStyle w:val="FirstParagraph"/>
        <w:rPr>
          <w:lang w:eastAsia="zh-CN"/>
        </w:rPr>
      </w:pPr>
      <w:r>
        <w:rPr>
          <w:lang w:eastAsia="zh-CN"/>
        </w:rPr>
        <w:t>管理员客户端是基于</w:t>
      </w:r>
      <w:r>
        <w:rPr>
          <w:lang w:eastAsia="zh-CN"/>
        </w:rPr>
        <w:t xml:space="preserve"> Web </w:t>
      </w:r>
      <w:r>
        <w:rPr>
          <w:lang w:eastAsia="zh-CN"/>
        </w:rPr>
        <w:t>的应用程序。</w:t>
      </w:r>
    </w:p>
    <w:p w14:paraId="2E233B34" w14:textId="2A1BAE96" w:rsidR="001B1C5F" w:rsidRDefault="001B1C5F" w:rsidP="001B1C5F">
      <w:pPr>
        <w:pStyle w:val="a0"/>
        <w:rPr>
          <w:lang w:eastAsia="zh-CN"/>
        </w:rPr>
      </w:pPr>
    </w:p>
    <w:p w14:paraId="230EC21B" w14:textId="5B23EA23" w:rsidR="001B1C5F" w:rsidRDefault="001B1C5F" w:rsidP="001B1C5F">
      <w:pPr>
        <w:pStyle w:val="a0"/>
        <w:rPr>
          <w:rFonts w:hint="eastAsia"/>
          <w:lang w:eastAsia="zh-CN"/>
        </w:rPr>
      </w:pPr>
      <w:r>
        <w:rPr>
          <w:lang w:eastAsia="zh-CN"/>
        </w:rPr>
        <w:t>W</w:t>
      </w:r>
      <w:r>
        <w:rPr>
          <w:rFonts w:hint="eastAsia"/>
          <w:lang w:eastAsia="zh-CN"/>
        </w:rPr>
        <w:t>eb</w:t>
      </w:r>
      <w:r>
        <w:rPr>
          <w:rFonts w:hint="eastAsia"/>
          <w:lang w:eastAsia="zh-CN"/>
        </w:rPr>
        <w:t>端包含</w:t>
      </w:r>
      <w:r>
        <w:rPr>
          <w:lang w:eastAsia="zh-CN"/>
        </w:rPr>
        <w:t>「</w:t>
      </w:r>
      <w:r>
        <w:rPr>
          <w:rFonts w:hint="eastAsia"/>
          <w:lang w:eastAsia="zh-CN"/>
        </w:rPr>
        <w:t>用户信息</w:t>
      </w:r>
      <w:r>
        <w:rPr>
          <w:lang w:eastAsia="zh-CN"/>
        </w:rPr>
        <w:t>」</w:t>
      </w:r>
      <w:r>
        <w:rPr>
          <w:rFonts w:hint="eastAsia"/>
          <w:lang w:eastAsia="zh-CN"/>
        </w:rPr>
        <w:t>、</w:t>
      </w:r>
      <w:r>
        <w:rPr>
          <w:lang w:eastAsia="zh-CN"/>
        </w:rPr>
        <w:t>「</w:t>
      </w:r>
      <w:r>
        <w:rPr>
          <w:rFonts w:hint="eastAsia"/>
          <w:lang w:eastAsia="zh-CN"/>
        </w:rPr>
        <w:t>出入记录</w:t>
      </w:r>
      <w:r>
        <w:rPr>
          <w:lang w:eastAsia="zh-CN"/>
        </w:rPr>
        <w:t>」</w:t>
      </w:r>
      <w:r>
        <w:rPr>
          <w:rFonts w:hint="eastAsia"/>
          <w:lang w:eastAsia="zh-CN"/>
        </w:rPr>
        <w:t>、</w:t>
      </w:r>
      <w:r>
        <w:rPr>
          <w:lang w:eastAsia="zh-CN"/>
        </w:rPr>
        <w:t>「</w:t>
      </w:r>
      <w:r>
        <w:rPr>
          <w:rFonts w:hint="eastAsia"/>
          <w:lang w:eastAsia="zh-CN"/>
        </w:rPr>
        <w:t>通知管理</w:t>
      </w:r>
      <w:r>
        <w:rPr>
          <w:lang w:eastAsia="zh-CN"/>
        </w:rPr>
        <w:t>」</w:t>
      </w:r>
      <w:r>
        <w:rPr>
          <w:rFonts w:hint="eastAsia"/>
          <w:lang w:eastAsia="zh-CN"/>
        </w:rPr>
        <w:t>以及</w:t>
      </w:r>
      <w:r>
        <w:rPr>
          <w:lang w:eastAsia="zh-CN"/>
        </w:rPr>
        <w:t>「</w:t>
      </w:r>
      <w:r>
        <w:rPr>
          <w:rFonts w:hint="eastAsia"/>
          <w:lang w:eastAsia="zh-CN"/>
        </w:rPr>
        <w:t>出入策略管理</w:t>
      </w:r>
      <w:r>
        <w:rPr>
          <w:lang w:eastAsia="zh-CN"/>
        </w:rPr>
        <w:t>」</w:t>
      </w:r>
      <w:r>
        <w:rPr>
          <w:rFonts w:hint="eastAsia"/>
          <w:lang w:eastAsia="zh-CN"/>
        </w:rPr>
        <w:t>四个主要功能页面。</w:t>
      </w:r>
    </w:p>
    <w:p w14:paraId="425888B1" w14:textId="012F7B07" w:rsidR="001B1C5F" w:rsidRDefault="001B1C5F" w:rsidP="001B1C5F">
      <w:pPr>
        <w:pStyle w:val="a0"/>
        <w:rPr>
          <w:lang w:eastAsia="zh-CN"/>
        </w:rPr>
      </w:pPr>
      <w:r>
        <w:rPr>
          <w:lang w:eastAsia="zh-CN"/>
        </w:rPr>
        <w:t>W</w:t>
      </w:r>
      <w:r>
        <w:rPr>
          <w:rFonts w:hint="eastAsia"/>
          <w:lang w:eastAsia="zh-CN"/>
        </w:rPr>
        <w:t>eb</w:t>
      </w:r>
      <w:proofErr w:type="gramStart"/>
      <w:r>
        <w:rPr>
          <w:rFonts w:hint="eastAsia"/>
          <w:lang w:eastAsia="zh-CN"/>
        </w:rPr>
        <w:t>端采用</w:t>
      </w:r>
      <w:proofErr w:type="gramEnd"/>
      <w:r>
        <w:rPr>
          <w:rFonts w:hint="eastAsia"/>
          <w:lang w:eastAsia="zh-CN"/>
        </w:rPr>
        <w:t>左侧菜单栏切换各个页面。</w:t>
      </w:r>
    </w:p>
    <w:p w14:paraId="158F6069" w14:textId="62F378E0" w:rsidR="001B1C5F" w:rsidRDefault="001B1C5F" w:rsidP="001B1C5F">
      <w:pPr>
        <w:pStyle w:val="a0"/>
        <w:rPr>
          <w:lang w:eastAsia="zh-CN"/>
        </w:rPr>
      </w:pPr>
      <w:r>
        <w:rPr>
          <w:lang w:eastAsia="zh-CN"/>
        </w:rPr>
        <w:t>W</w:t>
      </w:r>
      <w:r>
        <w:rPr>
          <w:rFonts w:hint="eastAsia"/>
          <w:lang w:eastAsia="zh-CN"/>
        </w:rPr>
        <w:t>eb</w:t>
      </w:r>
      <w:r>
        <w:rPr>
          <w:rFonts w:hint="eastAsia"/>
          <w:lang w:eastAsia="zh-CN"/>
        </w:rPr>
        <w:t>端的交互方式包含鼠标点击、滑动滚轮和键盘输入，用户使用鼠标点击在各个功能页面之间进行切换，滑动滚轮来显示较长的列表，使用键盘输入要修改的用户信息以及公告内容。</w:t>
      </w:r>
    </w:p>
    <w:p w14:paraId="730A2D09" w14:textId="77777777" w:rsidR="000A4FB9" w:rsidRDefault="000A4FB9" w:rsidP="000A4FB9">
      <w:pPr>
        <w:pStyle w:val="2"/>
        <w:rPr>
          <w:lang w:eastAsia="zh-CN"/>
        </w:rPr>
      </w:pPr>
      <w:bookmarkStart w:id="16" w:name="_Toc39338373"/>
      <w:r>
        <w:rPr>
          <w:lang w:eastAsia="zh-CN"/>
        </w:rPr>
        <w:t>主要视觉内容</w:t>
      </w:r>
      <w:bookmarkEnd w:id="16"/>
    </w:p>
    <w:p w14:paraId="31711280" w14:textId="60987FE4" w:rsidR="000A4FB9" w:rsidRPr="000A4FB9" w:rsidRDefault="00DF287A" w:rsidP="000A4FB9">
      <w:pPr>
        <w:pStyle w:val="3"/>
        <w:rPr>
          <w:rFonts w:hint="eastAsia"/>
          <w:lang w:eastAsia="zh-CN"/>
        </w:rPr>
      </w:pPr>
      <w:bookmarkStart w:id="17" w:name="_Toc39338374"/>
      <w:r>
        <w:rPr>
          <w:rFonts w:hint="eastAsia"/>
          <w:lang w:eastAsia="zh-CN"/>
        </w:rPr>
        <w:t>用户信息页面</w:t>
      </w:r>
      <w:bookmarkEnd w:id="17"/>
    </w:p>
    <w:p w14:paraId="59425EBD" w14:textId="0AE9A7C2" w:rsidR="004B24D4" w:rsidRDefault="004E72A3" w:rsidP="004B24D4">
      <w:pPr>
        <w:numPr>
          <w:ilvl w:val="0"/>
          <w:numId w:val="2"/>
        </w:numPr>
        <w:rPr>
          <w:lang w:eastAsia="zh-CN"/>
        </w:rPr>
      </w:pPr>
      <w:bookmarkStart w:id="18" w:name="header-n58"/>
      <w:r>
        <w:rPr>
          <w:rFonts w:hint="eastAsia"/>
          <w:lang w:eastAsia="zh-CN"/>
        </w:rPr>
        <w:t>展示用户信息并允许管理员进行修改</w:t>
      </w:r>
    </w:p>
    <w:p w14:paraId="40D58422" w14:textId="1D029F93" w:rsidR="00DF287A" w:rsidRDefault="00DF287A" w:rsidP="004B24D4">
      <w:pPr>
        <w:numPr>
          <w:ilvl w:val="0"/>
          <w:numId w:val="2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点击表</w:t>
      </w:r>
      <w:proofErr w:type="gramEnd"/>
      <w:r>
        <w:rPr>
          <w:rFonts w:hint="eastAsia"/>
          <w:lang w:eastAsia="zh-CN"/>
        </w:rPr>
        <w:t>头可以正序或逆序进行排序</w:t>
      </w:r>
    </w:p>
    <w:p w14:paraId="08B083C3" w14:textId="643BF9DF" w:rsidR="00DF287A" w:rsidRDefault="00DF287A" w:rsidP="00DF287A">
      <w:pPr>
        <w:pStyle w:val="3"/>
        <w:rPr>
          <w:rFonts w:hint="eastAsia"/>
          <w:lang w:eastAsia="zh-CN"/>
        </w:rPr>
      </w:pPr>
      <w:bookmarkStart w:id="19" w:name="_Toc39338375"/>
      <w:r>
        <w:rPr>
          <w:rFonts w:hint="eastAsia"/>
          <w:lang w:eastAsia="zh-CN"/>
        </w:rPr>
        <w:t>出入记录页面</w:t>
      </w:r>
      <w:bookmarkEnd w:id="19"/>
    </w:p>
    <w:p w14:paraId="316E4AC1" w14:textId="4891F4B8" w:rsidR="004B24D4" w:rsidRDefault="004E72A3" w:rsidP="004E72A3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以表格形式展示所有用户的出入记录</w:t>
      </w:r>
    </w:p>
    <w:p w14:paraId="20BF66CB" w14:textId="77777777" w:rsidR="00DF287A" w:rsidRDefault="00DF287A" w:rsidP="00DF287A">
      <w:pPr>
        <w:numPr>
          <w:ilvl w:val="0"/>
          <w:numId w:val="2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点击表</w:t>
      </w:r>
      <w:proofErr w:type="gramEnd"/>
      <w:r>
        <w:rPr>
          <w:rFonts w:hint="eastAsia"/>
          <w:lang w:eastAsia="zh-CN"/>
        </w:rPr>
        <w:t>头可以正序或逆序进行排序</w:t>
      </w:r>
    </w:p>
    <w:p w14:paraId="05A4DB62" w14:textId="3147241C" w:rsidR="00DF287A" w:rsidRDefault="00DF287A" w:rsidP="00DF287A">
      <w:pPr>
        <w:pStyle w:val="3"/>
        <w:rPr>
          <w:rFonts w:hint="eastAsia"/>
          <w:lang w:eastAsia="zh-CN"/>
        </w:rPr>
      </w:pPr>
      <w:bookmarkStart w:id="20" w:name="_Toc39338376"/>
      <w:r>
        <w:rPr>
          <w:rFonts w:hint="eastAsia"/>
          <w:lang w:eastAsia="zh-CN"/>
        </w:rPr>
        <w:t>通知管理页面</w:t>
      </w:r>
      <w:bookmarkEnd w:id="20"/>
    </w:p>
    <w:p w14:paraId="091454AC" w14:textId="08A0E809" w:rsidR="00DF287A" w:rsidRDefault="00DF287A" w:rsidP="00DF287A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顶部显示最新发布的公告，并显示详细内容</w:t>
      </w:r>
    </w:p>
    <w:p w14:paraId="1FF25F3D" w14:textId="68568C4C" w:rsidR="00DF287A" w:rsidRDefault="00DF287A" w:rsidP="00DF287A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下方用列表显示已发布公告的简略信息</w:t>
      </w:r>
    </w:p>
    <w:p w14:paraId="22661D80" w14:textId="7AA5DD64" w:rsidR="00DF287A" w:rsidRPr="00DF287A" w:rsidRDefault="00DF287A" w:rsidP="00DF287A">
      <w:pPr>
        <w:pStyle w:val="3"/>
        <w:rPr>
          <w:rFonts w:hint="eastAsia"/>
          <w:lang w:eastAsia="zh-CN"/>
        </w:rPr>
      </w:pPr>
      <w:bookmarkStart w:id="21" w:name="_Toc39338377"/>
      <w:r>
        <w:rPr>
          <w:rFonts w:hint="eastAsia"/>
          <w:lang w:eastAsia="zh-CN"/>
        </w:rPr>
        <w:lastRenderedPageBreak/>
        <w:t>出入策略管理</w:t>
      </w:r>
      <w:bookmarkEnd w:id="21"/>
    </w:p>
    <w:p w14:paraId="448CDB33" w14:textId="7ADBE764" w:rsidR="004E72A3" w:rsidRDefault="00DF287A" w:rsidP="004E72A3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通过表单展示现有策略</w:t>
      </w:r>
    </w:p>
    <w:p w14:paraId="6148D326" w14:textId="4CEDD5DA" w:rsidR="00DF287A" w:rsidRDefault="00DF287A" w:rsidP="004E72A3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允许修改出入策略</w:t>
      </w:r>
    </w:p>
    <w:p w14:paraId="54D647CD" w14:textId="17339881" w:rsidR="00D2371F" w:rsidRDefault="00BD5701">
      <w:pPr>
        <w:pStyle w:val="2"/>
        <w:rPr>
          <w:lang w:eastAsia="zh-CN"/>
        </w:rPr>
      </w:pPr>
      <w:bookmarkStart w:id="22" w:name="_Toc39338378"/>
      <w:r>
        <w:rPr>
          <w:lang w:eastAsia="zh-CN"/>
        </w:rPr>
        <w:t>视觉交互模式</w:t>
      </w:r>
      <w:bookmarkEnd w:id="18"/>
      <w:bookmarkEnd w:id="22"/>
    </w:p>
    <w:p w14:paraId="3B8D69E6" w14:textId="77777777" w:rsidR="00D2371F" w:rsidRDefault="00BD5701">
      <w:pPr>
        <w:pStyle w:val="FirstParagraph"/>
        <w:rPr>
          <w:lang w:eastAsia="zh-CN"/>
        </w:rPr>
      </w:pPr>
      <w:r>
        <w:rPr>
          <w:lang w:eastAsia="zh-CN"/>
        </w:rPr>
        <w:t>视</w:t>
      </w:r>
      <w:r>
        <w:rPr>
          <w:lang w:eastAsia="zh-CN"/>
        </w:rPr>
        <w:t>觉风格采纳</w:t>
      </w:r>
      <w:r>
        <w:rPr>
          <w:lang w:eastAsia="zh-CN"/>
        </w:rPr>
        <w:t xml:space="preserve"> Material Design </w:t>
      </w:r>
      <w:r>
        <w:rPr>
          <w:lang w:eastAsia="zh-CN"/>
        </w:rPr>
        <w:t>设计风格。</w:t>
      </w:r>
    </w:p>
    <w:p w14:paraId="3B248202" w14:textId="77777777" w:rsidR="00D2371F" w:rsidRDefault="00BD5701">
      <w:pPr>
        <w:pStyle w:val="a0"/>
        <w:rPr>
          <w:lang w:eastAsia="zh-CN"/>
        </w:rPr>
      </w:pPr>
      <w:r>
        <w:rPr>
          <w:lang w:eastAsia="zh-CN"/>
        </w:rPr>
        <w:t>对于大部分规整化的数据及可进行的操作，采用表格形式组织。</w:t>
      </w:r>
    </w:p>
    <w:p w14:paraId="029C5E52" w14:textId="77777777" w:rsidR="00D2371F" w:rsidRDefault="00BD5701">
      <w:pPr>
        <w:pStyle w:val="a0"/>
        <w:rPr>
          <w:lang w:eastAsia="zh-CN"/>
        </w:rPr>
      </w:pPr>
      <w:r>
        <w:rPr>
          <w:lang w:eastAsia="zh-CN"/>
        </w:rPr>
        <w:t>对于归纳的可视化数据，采用图表的形式展示。</w:t>
      </w:r>
    </w:p>
    <w:p w14:paraId="43DB303A" w14:textId="77777777" w:rsidR="00D2371F" w:rsidRDefault="00BD5701">
      <w:pPr>
        <w:pStyle w:val="a0"/>
        <w:rPr>
          <w:lang w:eastAsia="zh-CN"/>
        </w:rPr>
      </w:pPr>
      <w:r>
        <w:rPr>
          <w:lang w:eastAsia="zh-CN"/>
        </w:rPr>
        <w:t>特别地，对于管理小区的地理位置信息，采用地图</w:t>
      </w:r>
      <w:r>
        <w:rPr>
          <w:lang w:eastAsia="zh-CN"/>
        </w:rPr>
        <w:t xml:space="preserve"> + </w:t>
      </w:r>
      <w:r>
        <w:rPr>
          <w:lang w:eastAsia="zh-CN"/>
        </w:rPr>
        <w:t>标记的形式展示。</w:t>
      </w:r>
    </w:p>
    <w:p w14:paraId="4AD60301" w14:textId="75DB873D" w:rsidR="00D2371F" w:rsidRDefault="00BD5701">
      <w:pPr>
        <w:pStyle w:val="a0"/>
        <w:rPr>
          <w:lang w:eastAsia="zh-CN"/>
        </w:rPr>
      </w:pPr>
      <w:r>
        <w:rPr>
          <w:lang w:eastAsia="zh-CN"/>
        </w:rPr>
        <w:t>主要的交互方式为面向鼠标</w:t>
      </w:r>
      <w:r>
        <w:rPr>
          <w:lang w:eastAsia="zh-CN"/>
        </w:rPr>
        <w:t>/</w:t>
      </w:r>
      <w:proofErr w:type="gramStart"/>
      <w:r>
        <w:rPr>
          <w:lang w:eastAsia="zh-CN"/>
        </w:rPr>
        <w:t>触控板的</w:t>
      </w:r>
      <w:proofErr w:type="gramEnd"/>
      <w:r>
        <w:rPr>
          <w:lang w:eastAsia="zh-CN"/>
        </w:rPr>
        <w:t>点击和滚动。</w:t>
      </w:r>
    </w:p>
    <w:p w14:paraId="01E037D5" w14:textId="11CAA5D9" w:rsidR="00DF287A" w:rsidRDefault="00DF287A">
      <w:pPr>
        <w:pStyle w:val="a0"/>
        <w:rPr>
          <w:lang w:eastAsia="zh-CN"/>
        </w:rPr>
      </w:pPr>
    </w:p>
    <w:p w14:paraId="2EEC91C4" w14:textId="4B089754" w:rsidR="00753AAE" w:rsidRPr="00753AAE" w:rsidRDefault="00753AAE" w:rsidP="00753AAE">
      <w:pPr>
        <w:pStyle w:val="1"/>
        <w:rPr>
          <w:rFonts w:hint="eastAsia"/>
          <w:lang w:eastAsia="zh-CN"/>
        </w:rPr>
      </w:pPr>
      <w:bookmarkStart w:id="23" w:name="_Toc39338379"/>
      <w:r>
        <w:rPr>
          <w:rFonts w:hint="eastAsia"/>
          <w:lang w:eastAsia="zh-CN"/>
        </w:rPr>
        <w:t>视觉注意模式</w:t>
      </w:r>
      <w:bookmarkEnd w:id="23"/>
    </w:p>
    <w:p w14:paraId="23180068" w14:textId="096BBF54" w:rsidR="00753AAE" w:rsidRDefault="00753AAE" w:rsidP="00753AAE">
      <w:pPr>
        <w:pStyle w:val="2"/>
        <w:rPr>
          <w:rFonts w:hint="eastAsia"/>
          <w:lang w:eastAsia="zh-CN"/>
        </w:rPr>
      </w:pPr>
      <w:bookmarkStart w:id="24" w:name="_Toc39338380"/>
      <w:r>
        <w:rPr>
          <w:rFonts w:hint="eastAsia"/>
          <w:lang w:eastAsia="zh-CN"/>
        </w:rPr>
        <w:t>用户端和门卫端</w:t>
      </w:r>
      <w:bookmarkEnd w:id="24"/>
    </w:p>
    <w:p w14:paraId="1DFAED9F" w14:textId="27F95148" w:rsidR="00DF287A" w:rsidRDefault="00753AAE" w:rsidP="00753AAE">
      <w:pPr>
        <w:pStyle w:val="3"/>
        <w:rPr>
          <w:rFonts w:hint="eastAsia"/>
          <w:lang w:eastAsia="zh-CN"/>
        </w:rPr>
      </w:pPr>
      <w:bookmarkStart w:id="25" w:name="_Toc39338381"/>
      <w:r>
        <w:rPr>
          <w:rFonts w:hint="eastAsia"/>
          <w:lang w:eastAsia="zh-CN"/>
        </w:rPr>
        <w:t>应用环境</w:t>
      </w:r>
      <w:bookmarkEnd w:id="25"/>
    </w:p>
    <w:p w14:paraId="557DAFD8" w14:textId="0C15864C" w:rsidR="00753AAE" w:rsidRDefault="00753AAE" w:rsidP="00753AA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QR</w:t>
      </w:r>
      <w:proofErr w:type="gramStart"/>
      <w:r>
        <w:rPr>
          <w:rFonts w:hint="eastAsia"/>
          <w:lang w:eastAsia="zh-CN"/>
        </w:rPr>
        <w:t>码展示</w:t>
      </w:r>
      <w:proofErr w:type="gramEnd"/>
      <w:r>
        <w:rPr>
          <w:rFonts w:hint="eastAsia"/>
          <w:lang w:eastAsia="zh-CN"/>
        </w:rPr>
        <w:t>页面中，要进行</w:t>
      </w:r>
      <w:proofErr w:type="gramStart"/>
      <w:r>
        <w:rPr>
          <w:rFonts w:hint="eastAsia"/>
          <w:lang w:eastAsia="zh-CN"/>
        </w:rPr>
        <w:t>二维码出示</w:t>
      </w:r>
      <w:proofErr w:type="gramEnd"/>
      <w:r>
        <w:rPr>
          <w:rFonts w:hint="eastAsia"/>
          <w:lang w:eastAsia="zh-CN"/>
        </w:rPr>
        <w:t>与扫描</w:t>
      </w:r>
    </w:p>
    <w:p w14:paraId="71A2A8D7" w14:textId="49F433B0" w:rsidR="00753AAE" w:rsidRDefault="00753AAE" w:rsidP="00753AA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出行记录页面中，一般是</w:t>
      </w:r>
      <w:r w:rsidR="000A4506">
        <w:rPr>
          <w:rFonts w:hint="eastAsia"/>
          <w:lang w:eastAsia="zh-CN"/>
        </w:rPr>
        <w:t>用户主动查看自己的出入记录</w:t>
      </w:r>
    </w:p>
    <w:p w14:paraId="386FC892" w14:textId="1DB0E1BE" w:rsidR="000A4506" w:rsidRDefault="000A4506" w:rsidP="00753AAE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个人信息页面中，</w:t>
      </w:r>
      <w:r>
        <w:rPr>
          <w:rFonts w:hint="eastAsia"/>
          <w:lang w:eastAsia="zh-CN"/>
        </w:rPr>
        <w:t>一般是用户主动查看</w:t>
      </w:r>
      <w:r>
        <w:rPr>
          <w:rFonts w:hint="eastAsia"/>
          <w:lang w:eastAsia="zh-CN"/>
        </w:rPr>
        <w:t>和修改</w:t>
      </w:r>
      <w:r>
        <w:rPr>
          <w:rFonts w:hint="eastAsia"/>
          <w:lang w:eastAsia="zh-CN"/>
        </w:rPr>
        <w:t>自己的出入记录</w:t>
      </w:r>
    </w:p>
    <w:p w14:paraId="25D0F976" w14:textId="6AD38E4F" w:rsidR="000A4506" w:rsidRDefault="000A4506" w:rsidP="000A4506">
      <w:pPr>
        <w:pStyle w:val="3"/>
        <w:rPr>
          <w:rFonts w:hint="eastAsia"/>
          <w:lang w:eastAsia="zh-CN"/>
        </w:rPr>
      </w:pPr>
      <w:bookmarkStart w:id="26" w:name="_Toc39338382"/>
      <w:r>
        <w:rPr>
          <w:rFonts w:hint="eastAsia"/>
          <w:lang w:eastAsia="zh-CN"/>
        </w:rPr>
        <w:t>用户视觉注意模式</w:t>
      </w:r>
      <w:bookmarkEnd w:id="26"/>
    </w:p>
    <w:p w14:paraId="23995ADF" w14:textId="0DF7F587" w:rsidR="000A4506" w:rsidRDefault="000A4506" w:rsidP="000A4506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自底向上模式，自然地注意到页面上的二</w:t>
      </w:r>
      <w:proofErr w:type="gramStart"/>
      <w:r>
        <w:rPr>
          <w:rFonts w:hint="eastAsia"/>
          <w:lang w:eastAsia="zh-CN"/>
        </w:rPr>
        <w:t>维码和扫码</w:t>
      </w:r>
      <w:proofErr w:type="gramEnd"/>
      <w:r>
        <w:rPr>
          <w:rFonts w:hint="eastAsia"/>
          <w:lang w:eastAsia="zh-CN"/>
        </w:rPr>
        <w:t>工具，无视觉干扰</w:t>
      </w:r>
    </w:p>
    <w:p w14:paraId="51154435" w14:textId="3BF3729B" w:rsidR="000A4506" w:rsidRDefault="000A4506" w:rsidP="000A4506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自顶向下模式，用户主动寻找想要接受的信息，其他无用信息会造成一定程度的视觉干扰</w:t>
      </w:r>
    </w:p>
    <w:p w14:paraId="36392A78" w14:textId="1C10C761" w:rsidR="000A4506" w:rsidRDefault="000A4506" w:rsidP="003D76D7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自顶向下模式，用户主动寻找想要接受</w:t>
      </w:r>
      <w:r>
        <w:rPr>
          <w:rFonts w:hint="eastAsia"/>
          <w:lang w:eastAsia="zh-CN"/>
        </w:rPr>
        <w:t>或修改</w:t>
      </w:r>
      <w:r>
        <w:rPr>
          <w:rFonts w:hint="eastAsia"/>
          <w:lang w:eastAsia="zh-CN"/>
        </w:rPr>
        <w:t>的信息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其他无用信息会造成一定程度的视觉干扰</w:t>
      </w:r>
    </w:p>
    <w:p w14:paraId="6062D138" w14:textId="1A178717" w:rsidR="000A4506" w:rsidRDefault="000A4506" w:rsidP="000A4506">
      <w:pPr>
        <w:pStyle w:val="3"/>
        <w:rPr>
          <w:rFonts w:hint="eastAsia"/>
          <w:lang w:eastAsia="zh-CN"/>
        </w:rPr>
      </w:pPr>
      <w:bookmarkStart w:id="27" w:name="_Toc39338383"/>
      <w:r>
        <w:rPr>
          <w:rFonts w:hint="eastAsia"/>
          <w:lang w:eastAsia="zh-CN"/>
        </w:rPr>
        <w:t>心理状态</w:t>
      </w:r>
      <w:bookmarkEnd w:id="27"/>
    </w:p>
    <w:p w14:paraId="17D14492" w14:textId="605A5574" w:rsidR="001370B0" w:rsidRDefault="001370B0" w:rsidP="001370B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机械地重复出示和扫描</w:t>
      </w:r>
      <w:proofErr w:type="gramStart"/>
      <w:r>
        <w:rPr>
          <w:lang w:eastAsia="zh-CN"/>
        </w:rPr>
        <w:t>二维码的</w:t>
      </w:r>
      <w:proofErr w:type="gramEnd"/>
      <w:r>
        <w:rPr>
          <w:lang w:eastAsia="zh-CN"/>
        </w:rPr>
        <w:t>工作，无特殊心理状态。</w:t>
      </w:r>
    </w:p>
    <w:p w14:paraId="048D2560" w14:textId="6AA002B0" w:rsidR="001370B0" w:rsidRDefault="001370B0" w:rsidP="001370B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用户主动寻找信息，心理状态是积极的搜索信息</w:t>
      </w:r>
    </w:p>
    <w:p w14:paraId="4FFC831E" w14:textId="77777777" w:rsidR="001370B0" w:rsidRDefault="001370B0" w:rsidP="001370B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用户主动寻找信息，心理状态是积极的搜索信息</w:t>
      </w:r>
    </w:p>
    <w:p w14:paraId="18AAD8BC" w14:textId="3DC9212E" w:rsidR="00543C1F" w:rsidRDefault="00543C1F" w:rsidP="00543C1F">
      <w:pPr>
        <w:pStyle w:val="2"/>
        <w:rPr>
          <w:rFonts w:hint="eastAsia"/>
          <w:lang w:eastAsia="zh-CN"/>
        </w:rPr>
      </w:pPr>
      <w:bookmarkStart w:id="28" w:name="_Toc39338384"/>
      <w:r>
        <w:rPr>
          <w:rFonts w:hint="eastAsia"/>
          <w:lang w:eastAsia="zh-CN"/>
        </w:rPr>
        <w:lastRenderedPageBreak/>
        <w:t>管理员端</w:t>
      </w:r>
      <w:bookmarkEnd w:id="28"/>
    </w:p>
    <w:p w14:paraId="7E934459" w14:textId="7CF6172A" w:rsidR="00543C1F" w:rsidRDefault="00543C1F" w:rsidP="00543C1F">
      <w:pPr>
        <w:pStyle w:val="3"/>
        <w:rPr>
          <w:lang w:eastAsia="zh-CN"/>
        </w:rPr>
      </w:pPr>
      <w:bookmarkStart w:id="29" w:name="_Toc39338385"/>
      <w:r>
        <w:rPr>
          <w:rFonts w:hint="eastAsia"/>
          <w:lang w:eastAsia="zh-CN"/>
        </w:rPr>
        <w:t>应用环境</w:t>
      </w:r>
      <w:bookmarkEnd w:id="29"/>
    </w:p>
    <w:p w14:paraId="07E393E2" w14:textId="5E179520" w:rsidR="00CA1937" w:rsidRPr="00CA1937" w:rsidRDefault="00CA1937" w:rsidP="00CA1937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四个页面的应用环境相似。管理员在</w:t>
      </w:r>
      <w:r w:rsidR="009236EC">
        <w:rPr>
          <w:rFonts w:hint="eastAsia"/>
          <w:lang w:eastAsia="zh-CN"/>
        </w:rPr>
        <w:t>比较稳定的环境下查看表格，修改条目等。</w:t>
      </w:r>
    </w:p>
    <w:p w14:paraId="01105D28" w14:textId="28D628EE" w:rsidR="00543C1F" w:rsidRDefault="00543C1F" w:rsidP="00543C1F">
      <w:pPr>
        <w:pStyle w:val="3"/>
        <w:rPr>
          <w:lang w:eastAsia="zh-CN"/>
        </w:rPr>
      </w:pPr>
      <w:bookmarkStart w:id="30" w:name="_Toc39338386"/>
      <w:r>
        <w:rPr>
          <w:rFonts w:hint="eastAsia"/>
          <w:lang w:eastAsia="zh-CN"/>
        </w:rPr>
        <w:t>用户视觉注意模式</w:t>
      </w:r>
      <w:bookmarkEnd w:id="30"/>
    </w:p>
    <w:p w14:paraId="3AECF84B" w14:textId="189CDBC7" w:rsidR="007D3F43" w:rsidRPr="007D3F43" w:rsidRDefault="007D3F43" w:rsidP="007D3F43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自顶向下模式，需要查找、搜寻异常的住户和出入数据。大量的与目标无关的数据会对用户造成比较明显的干扰。</w:t>
      </w:r>
    </w:p>
    <w:p w14:paraId="640EDD89" w14:textId="77777777" w:rsidR="00543C1F" w:rsidRDefault="00543C1F" w:rsidP="00543C1F">
      <w:pPr>
        <w:pStyle w:val="3"/>
        <w:rPr>
          <w:rFonts w:hint="eastAsia"/>
          <w:lang w:eastAsia="zh-CN"/>
        </w:rPr>
      </w:pPr>
      <w:bookmarkStart w:id="31" w:name="_Toc39338387"/>
      <w:r>
        <w:rPr>
          <w:rFonts w:hint="eastAsia"/>
          <w:lang w:eastAsia="zh-CN"/>
        </w:rPr>
        <w:t>心理状态</w:t>
      </w:r>
      <w:bookmarkEnd w:id="31"/>
    </w:p>
    <w:p w14:paraId="4A54876A" w14:textId="4843D53E" w:rsidR="000A4506" w:rsidRPr="00543C1F" w:rsidRDefault="007D3F43" w:rsidP="0036508D">
      <w:pPr>
        <w:rPr>
          <w:lang w:eastAsia="zh-CN"/>
        </w:rPr>
      </w:pPr>
      <w:r>
        <w:t>带有任务地整理住户和出入数据，并制定恰当的出入计划，有</w:t>
      </w:r>
      <w:r>
        <w:rPr>
          <w:rFonts w:hint="eastAsia"/>
        </w:rPr>
        <w:t>一</w:t>
      </w:r>
      <w:r>
        <w:t>定心理压力。</w:t>
      </w:r>
    </w:p>
    <w:p w14:paraId="151E4832" w14:textId="4A752004" w:rsidR="0036508D" w:rsidRPr="00753AAE" w:rsidRDefault="0036508D" w:rsidP="0036508D">
      <w:pPr>
        <w:pStyle w:val="1"/>
        <w:rPr>
          <w:rFonts w:hint="eastAsia"/>
          <w:lang w:eastAsia="zh-CN"/>
        </w:rPr>
      </w:pPr>
      <w:bookmarkStart w:id="32" w:name="_Toc39338388"/>
      <w:r>
        <w:rPr>
          <w:rFonts w:hint="eastAsia"/>
          <w:lang w:eastAsia="zh-CN"/>
        </w:rPr>
        <w:t>视觉呈现形式</w:t>
      </w:r>
      <w:bookmarkEnd w:id="32"/>
    </w:p>
    <w:p w14:paraId="3E40E34C" w14:textId="77777777" w:rsidR="0036508D" w:rsidRDefault="0036508D" w:rsidP="0036508D">
      <w:pPr>
        <w:pStyle w:val="2"/>
        <w:rPr>
          <w:rFonts w:hint="eastAsia"/>
          <w:lang w:eastAsia="zh-CN"/>
        </w:rPr>
      </w:pPr>
      <w:bookmarkStart w:id="33" w:name="_Toc39338389"/>
      <w:r>
        <w:rPr>
          <w:rFonts w:hint="eastAsia"/>
          <w:lang w:eastAsia="zh-CN"/>
        </w:rPr>
        <w:t>用户端和门卫端</w:t>
      </w:r>
      <w:bookmarkEnd w:id="33"/>
    </w:p>
    <w:p w14:paraId="06BEE94F" w14:textId="54969CED" w:rsidR="00A71425" w:rsidRDefault="00A71425" w:rsidP="00A71425">
      <w:pPr>
        <w:pStyle w:val="3"/>
        <w:rPr>
          <w:rFonts w:hint="eastAsia"/>
          <w:lang w:eastAsia="zh-CN"/>
        </w:rPr>
      </w:pPr>
      <w:bookmarkStart w:id="34" w:name="_Toc39338390"/>
      <w:r>
        <w:rPr>
          <w:rFonts w:hint="eastAsia"/>
          <w:lang w:eastAsia="zh-CN"/>
        </w:rPr>
        <w:t>QR</w:t>
      </w:r>
      <w:proofErr w:type="gramStart"/>
      <w:r>
        <w:rPr>
          <w:rFonts w:hint="eastAsia"/>
          <w:lang w:eastAsia="zh-CN"/>
        </w:rPr>
        <w:t>码展示</w:t>
      </w:r>
      <w:proofErr w:type="gramEnd"/>
      <w:r>
        <w:rPr>
          <w:rFonts w:hint="eastAsia"/>
          <w:lang w:eastAsia="zh-CN"/>
        </w:rPr>
        <w:t>页面</w:t>
      </w:r>
      <w:bookmarkEnd w:id="34"/>
    </w:p>
    <w:p w14:paraId="25AF2B23" w14:textId="7953F88B" w:rsidR="00753AAE" w:rsidRDefault="00A71425">
      <w:pPr>
        <w:pStyle w:val="a0"/>
        <w:rPr>
          <w:lang w:eastAsia="zh-CN"/>
        </w:rPr>
      </w:pPr>
      <w:r>
        <w:rPr>
          <w:rFonts w:hint="eastAsia"/>
          <w:lang w:eastAsia="zh-CN"/>
        </w:rPr>
        <w:t>整个页面背景颜色为白色，将二</w:t>
      </w:r>
      <w:proofErr w:type="gramStart"/>
      <w:r>
        <w:rPr>
          <w:rFonts w:hint="eastAsia"/>
          <w:lang w:eastAsia="zh-CN"/>
        </w:rPr>
        <w:t>维码显示</w:t>
      </w:r>
      <w:proofErr w:type="gramEnd"/>
      <w:r>
        <w:rPr>
          <w:rFonts w:hint="eastAsia"/>
          <w:lang w:eastAsia="zh-CN"/>
        </w:rPr>
        <w:t>在屏幕中央，并将颜色设置为人</w:t>
      </w:r>
      <w:proofErr w:type="gramStart"/>
      <w:r>
        <w:rPr>
          <w:rFonts w:hint="eastAsia"/>
          <w:lang w:eastAsia="zh-CN"/>
        </w:rPr>
        <w:t>眼容易</w:t>
      </w:r>
      <w:proofErr w:type="gramEnd"/>
      <w:r>
        <w:rPr>
          <w:rFonts w:hint="eastAsia"/>
          <w:lang w:eastAsia="zh-CN"/>
        </w:rPr>
        <w:t>分辨的绿色，人的视觉注意</w:t>
      </w:r>
      <w:r w:rsidR="00AB61F7">
        <w:rPr>
          <w:rFonts w:hint="eastAsia"/>
          <w:lang w:eastAsia="zh-CN"/>
        </w:rPr>
        <w:t>将自然聚焦在二维码上。其余信息以小字放在</w:t>
      </w:r>
      <w:proofErr w:type="gramStart"/>
      <w:r w:rsidR="00AB61F7">
        <w:rPr>
          <w:rFonts w:hint="eastAsia"/>
          <w:lang w:eastAsia="zh-CN"/>
        </w:rPr>
        <w:t>二维码下面</w:t>
      </w:r>
      <w:proofErr w:type="gramEnd"/>
      <w:r w:rsidR="00AB61F7">
        <w:rPr>
          <w:rFonts w:hint="eastAsia"/>
          <w:lang w:eastAsia="zh-CN"/>
        </w:rPr>
        <w:t>，方便引起注意的同时不喧宾夺主。</w:t>
      </w:r>
    </w:p>
    <w:p w14:paraId="00058342" w14:textId="47EC44D8" w:rsidR="00A756DC" w:rsidRDefault="00A756DC" w:rsidP="00A756DC">
      <w:pPr>
        <w:pStyle w:val="3"/>
        <w:rPr>
          <w:rFonts w:hint="eastAsia"/>
          <w:lang w:eastAsia="zh-CN"/>
        </w:rPr>
      </w:pPr>
      <w:bookmarkStart w:id="35" w:name="_Toc39338391"/>
      <w:r>
        <w:rPr>
          <w:rFonts w:hint="eastAsia"/>
          <w:lang w:eastAsia="zh-CN"/>
        </w:rPr>
        <w:t>出行记录页面</w:t>
      </w:r>
      <w:bookmarkEnd w:id="35"/>
    </w:p>
    <w:p w14:paraId="2572E7D4" w14:textId="5F5417E3" w:rsidR="00A756DC" w:rsidRDefault="00A756DC">
      <w:pPr>
        <w:pStyle w:val="a0"/>
        <w:rPr>
          <w:lang w:eastAsia="zh-CN"/>
        </w:rPr>
      </w:pPr>
      <w:r>
        <w:rPr>
          <w:rFonts w:hint="eastAsia"/>
          <w:lang w:eastAsia="zh-CN"/>
        </w:rPr>
        <w:t>用户有目的的寻找想要的出行记录，将最近的出行记录以大字放在最顶部，因为用户大概率要查找的就是最近一次出行记录。下方使用小字显示以前的出行记录给用户展示比较完整的出行信息。在查找下方出入信息时，将最近的记录缩小，减小干扰。</w:t>
      </w:r>
    </w:p>
    <w:p w14:paraId="21BECFFF" w14:textId="32BE2927" w:rsidR="00A756DC" w:rsidRDefault="00A756DC" w:rsidP="00A756DC">
      <w:pPr>
        <w:pStyle w:val="3"/>
        <w:rPr>
          <w:rFonts w:hint="eastAsia"/>
          <w:lang w:eastAsia="zh-CN"/>
        </w:rPr>
      </w:pPr>
      <w:bookmarkStart w:id="36" w:name="_Toc39338392"/>
      <w:r>
        <w:rPr>
          <w:rFonts w:hint="eastAsia"/>
          <w:lang w:eastAsia="zh-CN"/>
        </w:rPr>
        <w:t>个人信息页面</w:t>
      </w:r>
      <w:bookmarkEnd w:id="36"/>
    </w:p>
    <w:p w14:paraId="38255AF3" w14:textId="412FB216" w:rsidR="00A756DC" w:rsidRDefault="00C144C7">
      <w:pPr>
        <w:pStyle w:val="a0"/>
        <w:rPr>
          <w:lang w:eastAsia="zh-CN"/>
        </w:rPr>
      </w:pPr>
      <w:r>
        <w:rPr>
          <w:rFonts w:hint="eastAsia"/>
          <w:lang w:eastAsia="zh-CN"/>
        </w:rPr>
        <w:t>用户有目的的</w:t>
      </w:r>
      <w:r>
        <w:rPr>
          <w:rFonts w:hint="eastAsia"/>
          <w:lang w:eastAsia="zh-CN"/>
        </w:rPr>
        <w:t>查看自己的个人信息，</w:t>
      </w:r>
      <w:r w:rsidR="00E04149">
        <w:rPr>
          <w:rFonts w:hint="eastAsia"/>
          <w:lang w:eastAsia="zh-CN"/>
        </w:rPr>
        <w:t>将最重要的头像和</w:t>
      </w:r>
      <w:r w:rsidR="00E04149">
        <w:rPr>
          <w:rFonts w:hint="eastAsia"/>
          <w:lang w:eastAsia="zh-CN"/>
        </w:rPr>
        <w:t>ID</w:t>
      </w:r>
      <w:r w:rsidR="00E04149">
        <w:rPr>
          <w:rFonts w:hint="eastAsia"/>
          <w:lang w:eastAsia="zh-CN"/>
        </w:rPr>
        <w:t>放在中间上方，使用大图标显示，其余信息放在下面以列表的形式显示。</w:t>
      </w:r>
    </w:p>
    <w:p w14:paraId="558DC3BC" w14:textId="1BBCE42F" w:rsidR="00500530" w:rsidRDefault="00500530" w:rsidP="00500530">
      <w:pPr>
        <w:pStyle w:val="2"/>
        <w:rPr>
          <w:rFonts w:hint="eastAsia"/>
          <w:lang w:eastAsia="zh-CN"/>
        </w:rPr>
      </w:pPr>
      <w:bookmarkStart w:id="37" w:name="_Toc39338393"/>
      <w:r>
        <w:rPr>
          <w:rFonts w:hint="eastAsia"/>
          <w:lang w:eastAsia="zh-CN"/>
        </w:rPr>
        <w:t>管理员端</w:t>
      </w:r>
      <w:bookmarkEnd w:id="37"/>
    </w:p>
    <w:p w14:paraId="39192664" w14:textId="77777777" w:rsidR="00500530" w:rsidRPr="000A4FB9" w:rsidRDefault="00500530" w:rsidP="00500530">
      <w:pPr>
        <w:pStyle w:val="3"/>
        <w:rPr>
          <w:rFonts w:hint="eastAsia"/>
          <w:lang w:eastAsia="zh-CN"/>
        </w:rPr>
      </w:pPr>
      <w:bookmarkStart w:id="38" w:name="_Toc39338394"/>
      <w:r>
        <w:rPr>
          <w:rFonts w:hint="eastAsia"/>
          <w:lang w:eastAsia="zh-CN"/>
        </w:rPr>
        <w:t>用户信息页面</w:t>
      </w:r>
      <w:bookmarkEnd w:id="38"/>
    </w:p>
    <w:p w14:paraId="5DCFC45E" w14:textId="098FF629" w:rsidR="00500530" w:rsidRDefault="00500530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使用表格形式展示所有用户信息，</w:t>
      </w:r>
      <w:r w:rsidR="000F3042">
        <w:rPr>
          <w:rFonts w:hint="eastAsia"/>
          <w:lang w:eastAsia="zh-CN"/>
        </w:rPr>
        <w:t>可以</w:t>
      </w:r>
      <w:r>
        <w:rPr>
          <w:rFonts w:hint="eastAsia"/>
          <w:lang w:eastAsia="zh-CN"/>
        </w:rPr>
        <w:t>提供</w:t>
      </w:r>
      <w:r w:rsidR="000F3042">
        <w:rPr>
          <w:rFonts w:hint="eastAsia"/>
          <w:lang w:eastAsia="zh-CN"/>
        </w:rPr>
        <w:t>搜索功能帮助用户检索信息。</w:t>
      </w:r>
    </w:p>
    <w:p w14:paraId="6DB285F0" w14:textId="77777777" w:rsidR="00F216F9" w:rsidRDefault="00F216F9" w:rsidP="00F216F9">
      <w:pPr>
        <w:pStyle w:val="3"/>
        <w:rPr>
          <w:rFonts w:hint="eastAsia"/>
          <w:lang w:eastAsia="zh-CN"/>
        </w:rPr>
      </w:pPr>
      <w:bookmarkStart w:id="39" w:name="_Toc39338395"/>
      <w:r>
        <w:rPr>
          <w:rFonts w:hint="eastAsia"/>
          <w:lang w:eastAsia="zh-CN"/>
        </w:rPr>
        <w:lastRenderedPageBreak/>
        <w:t>出入记录页面</w:t>
      </w:r>
      <w:bookmarkEnd w:id="39"/>
    </w:p>
    <w:p w14:paraId="2E826944" w14:textId="1C2BAA6D" w:rsidR="00A756DC" w:rsidRDefault="00F216F9">
      <w:pPr>
        <w:pStyle w:val="a0"/>
        <w:rPr>
          <w:lang w:eastAsia="zh-CN"/>
        </w:rPr>
      </w:pPr>
      <w:r>
        <w:rPr>
          <w:rFonts w:hint="eastAsia"/>
          <w:lang w:eastAsia="zh-CN"/>
        </w:rPr>
        <w:t>除了表格以外，还提供结合地图显示出入信息，将某小区平均值以及比较危险的几条出入数据标注在地图上。</w:t>
      </w:r>
      <w:r w:rsidR="00694433">
        <w:rPr>
          <w:rFonts w:hint="eastAsia"/>
          <w:lang w:eastAsia="zh-CN"/>
        </w:rPr>
        <w:t>将特殊的危险信息用红色标记出来，提高视觉显著</w:t>
      </w:r>
      <w:proofErr w:type="gramStart"/>
      <w:r w:rsidR="00694433">
        <w:rPr>
          <w:rFonts w:hint="eastAsia"/>
          <w:lang w:eastAsia="zh-CN"/>
        </w:rPr>
        <w:t>度方便</w:t>
      </w:r>
      <w:proofErr w:type="gramEnd"/>
      <w:r w:rsidR="00694433">
        <w:rPr>
          <w:rFonts w:hint="eastAsia"/>
          <w:lang w:eastAsia="zh-CN"/>
        </w:rPr>
        <w:t>视觉注意转移到危险信息所在位置。</w:t>
      </w:r>
    </w:p>
    <w:p w14:paraId="5F8E8238" w14:textId="77777777" w:rsidR="00F216F9" w:rsidRDefault="00F216F9" w:rsidP="00F216F9">
      <w:pPr>
        <w:pStyle w:val="3"/>
        <w:rPr>
          <w:rFonts w:hint="eastAsia"/>
          <w:lang w:eastAsia="zh-CN"/>
        </w:rPr>
      </w:pPr>
      <w:bookmarkStart w:id="40" w:name="_Toc39338396"/>
      <w:r>
        <w:rPr>
          <w:rFonts w:hint="eastAsia"/>
          <w:lang w:eastAsia="zh-CN"/>
        </w:rPr>
        <w:t>通知管理页面</w:t>
      </w:r>
      <w:bookmarkEnd w:id="40"/>
    </w:p>
    <w:p w14:paraId="2AF9217A" w14:textId="09EBF0FF" w:rsidR="00F216F9" w:rsidRDefault="00F216F9">
      <w:pPr>
        <w:pStyle w:val="a0"/>
        <w:rPr>
          <w:lang w:eastAsia="zh-CN"/>
        </w:rPr>
      </w:pPr>
      <w:r>
        <w:rPr>
          <w:rFonts w:hint="eastAsia"/>
          <w:lang w:eastAsia="zh-CN"/>
        </w:rPr>
        <w:t>将最近的</w:t>
      </w:r>
      <w:r>
        <w:rPr>
          <w:rFonts w:hint="eastAsia"/>
          <w:lang w:eastAsia="zh-CN"/>
        </w:rPr>
        <w:t>通知</w:t>
      </w:r>
      <w:r>
        <w:rPr>
          <w:rFonts w:hint="eastAsia"/>
          <w:lang w:eastAsia="zh-CN"/>
        </w:rPr>
        <w:t>以大字放在最顶部，</w:t>
      </w:r>
      <w:r>
        <w:rPr>
          <w:rFonts w:hint="eastAsia"/>
          <w:lang w:eastAsia="zh-CN"/>
        </w:rPr>
        <w:t>与出行记录界面相似，让视觉注意自然的聚焦在最近一次公告上</w:t>
      </w:r>
      <w:r>
        <w:rPr>
          <w:rFonts w:hint="eastAsia"/>
          <w:lang w:eastAsia="zh-CN"/>
        </w:rPr>
        <w:t>。下方使用小字显示以前的</w:t>
      </w:r>
      <w:r w:rsidR="00E26B1A">
        <w:rPr>
          <w:rFonts w:hint="eastAsia"/>
          <w:lang w:eastAsia="zh-CN"/>
        </w:rPr>
        <w:t>通告</w:t>
      </w:r>
      <w:r>
        <w:rPr>
          <w:rFonts w:hint="eastAsia"/>
          <w:lang w:eastAsia="zh-CN"/>
        </w:rPr>
        <w:t>。</w:t>
      </w:r>
    </w:p>
    <w:p w14:paraId="088AC2E4" w14:textId="77777777" w:rsidR="00694433" w:rsidRPr="00DF287A" w:rsidRDefault="00694433" w:rsidP="00694433">
      <w:pPr>
        <w:pStyle w:val="3"/>
        <w:rPr>
          <w:rFonts w:hint="eastAsia"/>
          <w:lang w:eastAsia="zh-CN"/>
        </w:rPr>
      </w:pPr>
      <w:bookmarkStart w:id="41" w:name="_Toc39338397"/>
      <w:r>
        <w:rPr>
          <w:rFonts w:hint="eastAsia"/>
          <w:lang w:eastAsia="zh-CN"/>
        </w:rPr>
        <w:t>出入策略管理</w:t>
      </w:r>
      <w:bookmarkEnd w:id="41"/>
    </w:p>
    <w:p w14:paraId="5DAB61F9" w14:textId="0731AFFF" w:rsidR="00F216F9" w:rsidRPr="00A71425" w:rsidRDefault="00694433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在屏幕中央展示当前出入策略，</w:t>
      </w:r>
      <w:r w:rsidR="002E092E">
        <w:rPr>
          <w:rFonts w:hint="eastAsia"/>
          <w:lang w:eastAsia="zh-CN"/>
        </w:rPr>
        <w:t>修改同样在中央进行。</w:t>
      </w:r>
    </w:p>
    <w:sectPr w:rsidR="00F216F9" w:rsidRPr="00A7142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90B508" w14:textId="77777777" w:rsidR="00BD5701" w:rsidRDefault="00BD5701">
      <w:pPr>
        <w:spacing w:after="0"/>
      </w:pPr>
      <w:r>
        <w:separator/>
      </w:r>
    </w:p>
  </w:endnote>
  <w:endnote w:type="continuationSeparator" w:id="0">
    <w:p w14:paraId="18B62A54" w14:textId="77777777" w:rsidR="00BD5701" w:rsidRDefault="00BD57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9BE49E" w14:textId="77777777" w:rsidR="00BD5701" w:rsidRDefault="00BD5701">
      <w:r>
        <w:separator/>
      </w:r>
    </w:p>
  </w:footnote>
  <w:footnote w:type="continuationSeparator" w:id="0">
    <w:p w14:paraId="1FA10D0F" w14:textId="77777777" w:rsidR="00BD5701" w:rsidRDefault="00BD57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A28A9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C55ACA1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5CD257AC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267CD33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25FE098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F220647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1E5C1AB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6472CC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B8508518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E9A4C4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9A3A38F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8683E6D"/>
    <w:multiLevelType w:val="hybridMultilevel"/>
    <w:tmpl w:val="41083F90"/>
    <w:lvl w:ilvl="0" w:tplc="294491A8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12" w15:restartNumberingAfterBreak="0">
    <w:nsid w:val="2C1AE401"/>
    <w:multiLevelType w:val="multilevel"/>
    <w:tmpl w:val="AED4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2826E50"/>
    <w:multiLevelType w:val="hybridMultilevel"/>
    <w:tmpl w:val="8110AE7A"/>
    <w:lvl w:ilvl="0" w:tplc="294491A8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3"/>
  </w:num>
  <w:num w:numId="11">
    <w:abstractNumId w:val="11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10"/>
  </w:num>
  <w:num w:numId="18">
    <w:abstractNumId w:val="8"/>
  </w:num>
  <w:num w:numId="19">
    <w:abstractNumId w:val="7"/>
  </w:num>
  <w:num w:numId="20">
    <w:abstractNumId w:val="6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4506"/>
    <w:rsid w:val="000A4FB9"/>
    <w:rsid w:val="000F3042"/>
    <w:rsid w:val="001370B0"/>
    <w:rsid w:val="001B1C5F"/>
    <w:rsid w:val="002E092E"/>
    <w:rsid w:val="0036508D"/>
    <w:rsid w:val="003D76D7"/>
    <w:rsid w:val="004B24D4"/>
    <w:rsid w:val="004E29B3"/>
    <w:rsid w:val="004E72A3"/>
    <w:rsid w:val="00500530"/>
    <w:rsid w:val="00543C1F"/>
    <w:rsid w:val="00590D07"/>
    <w:rsid w:val="00694433"/>
    <w:rsid w:val="00753AAE"/>
    <w:rsid w:val="00784D58"/>
    <w:rsid w:val="007D3F43"/>
    <w:rsid w:val="008D6863"/>
    <w:rsid w:val="009236EC"/>
    <w:rsid w:val="00A23509"/>
    <w:rsid w:val="00A71425"/>
    <w:rsid w:val="00A756DC"/>
    <w:rsid w:val="00AB61F7"/>
    <w:rsid w:val="00B86B75"/>
    <w:rsid w:val="00BC48D5"/>
    <w:rsid w:val="00BD5701"/>
    <w:rsid w:val="00C12102"/>
    <w:rsid w:val="00C144C7"/>
    <w:rsid w:val="00C36279"/>
    <w:rsid w:val="00CA1937"/>
    <w:rsid w:val="00D2371F"/>
    <w:rsid w:val="00DF287A"/>
    <w:rsid w:val="00E04149"/>
    <w:rsid w:val="00E26B1A"/>
    <w:rsid w:val="00E315A3"/>
    <w:rsid w:val="00EB3AE9"/>
    <w:rsid w:val="00F216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DE310"/>
  <w15:docId w15:val="{53845986-648A-44AB-80BD-FC7350117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A4506"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4B24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4B24D4"/>
    <w:rPr>
      <w:sz w:val="18"/>
      <w:szCs w:val="18"/>
    </w:rPr>
  </w:style>
  <w:style w:type="paragraph" w:styleId="af1">
    <w:name w:val="footer"/>
    <w:basedOn w:val="a"/>
    <w:link w:val="af2"/>
    <w:unhideWhenUsed/>
    <w:rsid w:val="004B24D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4B24D4"/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0A4FB9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a4">
    <w:name w:val="正文文本 字符"/>
    <w:basedOn w:val="a1"/>
    <w:link w:val="a0"/>
    <w:rsid w:val="000A4FB9"/>
  </w:style>
  <w:style w:type="character" w:customStyle="1" w:styleId="30">
    <w:name w:val="标题 3 字符"/>
    <w:basedOn w:val="a1"/>
    <w:link w:val="3"/>
    <w:uiPriority w:val="9"/>
    <w:rsid w:val="000A4FB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10">
    <w:name w:val="标题 1 字符"/>
    <w:basedOn w:val="a1"/>
    <w:link w:val="1"/>
    <w:uiPriority w:val="9"/>
    <w:rsid w:val="00DF287A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f3">
    <w:name w:val="List Paragraph"/>
    <w:basedOn w:val="a"/>
    <w:uiPriority w:val="34"/>
    <w:qFormat/>
    <w:rsid w:val="007D3F43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paragraph" w:styleId="TOC1">
    <w:name w:val="toc 1"/>
    <w:basedOn w:val="a"/>
    <w:next w:val="a"/>
    <w:autoRedefine/>
    <w:uiPriority w:val="39"/>
    <w:unhideWhenUsed/>
    <w:rsid w:val="00A23509"/>
  </w:style>
  <w:style w:type="paragraph" w:styleId="TOC2">
    <w:name w:val="toc 2"/>
    <w:basedOn w:val="a"/>
    <w:next w:val="a"/>
    <w:autoRedefine/>
    <w:uiPriority w:val="39"/>
    <w:unhideWhenUsed/>
    <w:rsid w:val="00A2350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A23509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14BCF6-8DCA-4E07-A94F-84FEC177C9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6</Pages>
  <Words>653</Words>
  <Characters>3723</Characters>
  <Application>Microsoft Office Word</Application>
  <DocSecurity>0</DocSecurity>
  <Lines>31</Lines>
  <Paragraphs>8</Paragraphs>
  <ScaleCrop>false</ScaleCrop>
  <Company/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鹏成 高</dc:creator>
  <cp:keywords/>
  <cp:lastModifiedBy>鹏成 高</cp:lastModifiedBy>
  <cp:revision>17</cp:revision>
  <dcterms:created xsi:type="dcterms:W3CDTF">2020-05-02T09:31:00Z</dcterms:created>
  <dcterms:modified xsi:type="dcterms:W3CDTF">2020-05-02T10:59:00Z</dcterms:modified>
</cp:coreProperties>
</file>